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085D1" w14:textId="77777777" w:rsidR="006041F9" w:rsidRPr="00903E22" w:rsidRDefault="006041F9" w:rsidP="006041F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538A6995" w14:textId="77777777" w:rsidR="006041F9" w:rsidRPr="00903E22" w:rsidRDefault="006041F9" w:rsidP="006041F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00015DFD" w14:textId="77777777" w:rsidR="006041F9" w:rsidRPr="00903E22" w:rsidRDefault="006041F9" w:rsidP="006041F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4F7F52C1" w14:textId="77777777" w:rsidR="006041F9" w:rsidRPr="00903E22" w:rsidRDefault="006041F9" w:rsidP="006041F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487F51"/>
    <w:rsid w:val="004F6D24"/>
    <w:rsid w:val="006041F9"/>
    <w:rsid w:val="006A53F1"/>
    <w:rsid w:val="008702FF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42:00Z</dcterms:created>
  <dcterms:modified xsi:type="dcterms:W3CDTF">2021-11-11T07:42:00Z</dcterms:modified>
</cp:coreProperties>
</file>